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7ED94" w14:textId="77777777" w:rsidR="00496FE5" w:rsidRPr="007D5427" w:rsidRDefault="00496FE5" w:rsidP="00496FE5">
      <w:pPr>
        <w:pStyle w:val="Tytu"/>
        <w:tabs>
          <w:tab w:val="left" w:pos="0"/>
        </w:tabs>
        <w:spacing w:after="120" w:line="276" w:lineRule="auto"/>
        <w:ind w:left="284" w:hanging="284"/>
        <w:rPr>
          <w:sz w:val="28"/>
          <w:szCs w:val="28"/>
        </w:rPr>
      </w:pPr>
      <w:bookmarkStart w:id="0" w:name="_Hlk116583565"/>
      <w:r w:rsidRPr="007D5427">
        <w:rPr>
          <w:sz w:val="28"/>
          <w:szCs w:val="28"/>
        </w:rPr>
        <w:t>WNIOSEK</w:t>
      </w:r>
    </w:p>
    <w:p w14:paraId="0C124A91" w14:textId="77777777" w:rsidR="00496FE5" w:rsidRPr="00D92681" w:rsidRDefault="00D92681" w:rsidP="00496FE5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 PRZYZNANIE W ROKU ......... ŚRODKÓW Z FUNDUSZU BADAŃ DLA DOKTORANTÓW I STUDENTÓW UEW NA REALIZACJĘ PROJEKTU BADAWCZEGO STUDENCKIEGO KOŁA NAUKOWEGO </w:t>
      </w:r>
    </w:p>
    <w:p w14:paraId="34C363A2" w14:textId="77777777" w:rsidR="00496FE5" w:rsidRPr="00601ED8" w:rsidRDefault="00496FE5" w:rsidP="00496FE5">
      <w:pPr>
        <w:spacing w:line="276" w:lineRule="auto"/>
        <w:rPr>
          <w:sz w:val="22"/>
          <w:szCs w:val="22"/>
        </w:rPr>
      </w:pP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08"/>
        <w:gridCol w:w="6298"/>
      </w:tblGrid>
      <w:tr w:rsidR="00496FE5" w:rsidRPr="00601ED8" w14:paraId="3242B915" w14:textId="77777777" w:rsidTr="001E04CA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46D21837" w14:textId="77777777" w:rsidR="00496FE5" w:rsidRPr="00601ED8" w:rsidRDefault="00496FE5" w:rsidP="008175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. Nazwa Studenckiego Koła Naukowego</w:t>
            </w:r>
          </w:p>
        </w:tc>
        <w:tc>
          <w:tcPr>
            <w:tcW w:w="2969" w:type="pct"/>
            <w:vAlign w:val="center"/>
          </w:tcPr>
          <w:p w14:paraId="04F7D212" w14:textId="77777777" w:rsidR="00496FE5" w:rsidRPr="00C0545C" w:rsidRDefault="00496FE5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496FE5" w:rsidRPr="00601ED8" w14:paraId="3D5BB437" w14:textId="77777777" w:rsidTr="001E04CA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44C32B7A" w14:textId="77777777" w:rsidR="00496FE5" w:rsidRPr="00601ED8" w:rsidRDefault="00496FE5" w:rsidP="00D9268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  <w:r w:rsidRPr="00601ED8">
              <w:rPr>
                <w:b/>
                <w:sz w:val="22"/>
                <w:szCs w:val="22"/>
              </w:rPr>
              <w:t>. Wydział</w:t>
            </w:r>
            <w:r>
              <w:rPr>
                <w:b/>
                <w:sz w:val="22"/>
                <w:szCs w:val="22"/>
              </w:rPr>
              <w:t xml:space="preserve"> na którym funkcjonuje SKN</w:t>
            </w:r>
          </w:p>
        </w:tc>
        <w:tc>
          <w:tcPr>
            <w:tcW w:w="2969" w:type="pct"/>
            <w:vAlign w:val="center"/>
          </w:tcPr>
          <w:p w14:paraId="0E67C0CA" w14:textId="77777777" w:rsidR="00496FE5" w:rsidRPr="00C0545C" w:rsidRDefault="00496FE5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496FE5" w:rsidRPr="00601ED8" w14:paraId="123C4B55" w14:textId="77777777" w:rsidTr="001E04CA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021D699E" w14:textId="77777777" w:rsidR="00496FE5" w:rsidRPr="00601ED8" w:rsidRDefault="00496FE5" w:rsidP="00D9268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Pr="00601ED8">
              <w:rPr>
                <w:b/>
                <w:sz w:val="22"/>
                <w:szCs w:val="22"/>
              </w:rPr>
              <w:t>. Katedr</w:t>
            </w:r>
            <w:r w:rsidR="00D92681">
              <w:rPr>
                <w:b/>
                <w:sz w:val="22"/>
                <w:szCs w:val="22"/>
              </w:rPr>
              <w:t>a</w:t>
            </w:r>
            <w:r>
              <w:rPr>
                <w:b/>
                <w:sz w:val="22"/>
                <w:szCs w:val="22"/>
              </w:rPr>
              <w:t xml:space="preserve"> przy której funkcjonuje SKN</w:t>
            </w:r>
          </w:p>
        </w:tc>
        <w:tc>
          <w:tcPr>
            <w:tcW w:w="2969" w:type="pct"/>
            <w:vAlign w:val="center"/>
          </w:tcPr>
          <w:p w14:paraId="3D697863" w14:textId="77777777" w:rsidR="00496FE5" w:rsidRPr="00C0545C" w:rsidRDefault="00496FE5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496FE5" w:rsidRPr="00477108" w14:paraId="79B14896" w14:textId="77777777" w:rsidTr="001E04CA">
        <w:trPr>
          <w:trHeight w:val="567"/>
        </w:trPr>
        <w:tc>
          <w:tcPr>
            <w:tcW w:w="2031" w:type="pct"/>
            <w:shd w:val="clear" w:color="auto" w:fill="D9D9D9" w:themeFill="background1" w:themeFillShade="D9"/>
            <w:vAlign w:val="center"/>
          </w:tcPr>
          <w:p w14:paraId="2E22AC6F" w14:textId="77777777" w:rsidR="00496FE5" w:rsidRPr="00601ED8" w:rsidRDefault="00496FE5" w:rsidP="008175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  <w:r w:rsidRPr="00601ED8">
              <w:rPr>
                <w:b/>
                <w:sz w:val="22"/>
                <w:szCs w:val="22"/>
              </w:rPr>
              <w:t xml:space="preserve">. </w:t>
            </w:r>
            <w:r>
              <w:rPr>
                <w:b/>
                <w:sz w:val="22"/>
                <w:szCs w:val="22"/>
              </w:rPr>
              <w:t>Opiekunka / Opiekun SKN</w:t>
            </w:r>
          </w:p>
        </w:tc>
        <w:tc>
          <w:tcPr>
            <w:tcW w:w="2969" w:type="pct"/>
            <w:vAlign w:val="center"/>
          </w:tcPr>
          <w:p w14:paraId="033DECC7" w14:textId="77777777" w:rsidR="00496FE5" w:rsidRPr="00477108" w:rsidRDefault="00496FE5" w:rsidP="00817541">
            <w:pPr>
              <w:spacing w:before="120" w:after="120"/>
              <w:rPr>
                <w:sz w:val="22"/>
                <w:szCs w:val="22"/>
                <w:lang w:val="en-US"/>
              </w:rPr>
            </w:pPr>
          </w:p>
        </w:tc>
      </w:tr>
      <w:tr w:rsidR="00496FE5" w:rsidRPr="00601ED8" w14:paraId="52F76732" w14:textId="77777777" w:rsidTr="001E04CA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213A8879" w14:textId="77777777" w:rsidR="00496FE5" w:rsidRPr="00601ED8" w:rsidRDefault="00496FE5" w:rsidP="00D9268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  <w:r w:rsidRPr="00601ED8">
              <w:rPr>
                <w:b/>
                <w:sz w:val="22"/>
                <w:szCs w:val="22"/>
              </w:rPr>
              <w:t>.</w:t>
            </w:r>
            <w:r>
              <w:rPr>
                <w:b/>
                <w:sz w:val="22"/>
                <w:szCs w:val="22"/>
              </w:rPr>
              <w:t xml:space="preserve"> </w:t>
            </w:r>
            <w:r w:rsidR="00D92681">
              <w:rPr>
                <w:b/>
                <w:sz w:val="22"/>
                <w:szCs w:val="22"/>
              </w:rPr>
              <w:t>Przewodnicząca/Przewodniczący</w:t>
            </w:r>
            <w:r>
              <w:rPr>
                <w:b/>
                <w:sz w:val="22"/>
                <w:szCs w:val="22"/>
              </w:rPr>
              <w:t xml:space="preserve"> SKN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D925C9A" w14:textId="77777777" w:rsidR="00496FE5" w:rsidRPr="00601ED8" w:rsidRDefault="00496FE5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496FE5" w:rsidRPr="00601ED8" w14:paraId="6E2E18D2" w14:textId="77777777" w:rsidTr="001E04CA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783ECE8A" w14:textId="77777777" w:rsidR="00496FE5" w:rsidRPr="00601ED8" w:rsidRDefault="00496FE5" w:rsidP="008175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. Temat wnioskowanego projektu badawczego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867B1F" w14:textId="77777777" w:rsidR="00496FE5" w:rsidRPr="00601ED8" w:rsidRDefault="00496FE5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496FE5" w:rsidRPr="00601ED8" w14:paraId="1FE33857" w14:textId="77777777" w:rsidTr="001E04CA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797B11D8" w14:textId="77777777" w:rsidR="00496FE5" w:rsidRPr="00601ED8" w:rsidRDefault="00496FE5" w:rsidP="008175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. Kierowniczka / Kierownik wnioskowanego projektu badawczego*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168787E" w14:textId="77777777" w:rsidR="00496FE5" w:rsidRPr="00601ED8" w:rsidRDefault="00496FE5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496FE5" w:rsidRPr="00601ED8" w14:paraId="268EB81F" w14:textId="77777777" w:rsidTr="001E04CA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6AF52EC8" w14:textId="77777777" w:rsidR="00496FE5" w:rsidRDefault="00496FE5" w:rsidP="0081754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. Wykonawcy wnioskowanego projektu badawczego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109771" w14:textId="77777777" w:rsidR="00496FE5" w:rsidRPr="00601ED8" w:rsidRDefault="00496FE5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  <w:tr w:rsidR="00496FE5" w:rsidRPr="00601ED8" w14:paraId="466925CD" w14:textId="77777777" w:rsidTr="001E04CA">
        <w:trPr>
          <w:trHeight w:val="567"/>
        </w:trPr>
        <w:tc>
          <w:tcPr>
            <w:tcW w:w="203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4C3A5095" w14:textId="77777777" w:rsidR="00496FE5" w:rsidRPr="00601ED8" w:rsidRDefault="00496FE5" w:rsidP="00817541">
            <w:pPr>
              <w:spacing w:line="276" w:lineRule="auto"/>
              <w:ind w:left="211" w:hanging="211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. Dyscyplina, w której prowadzone będą badania</w:t>
            </w:r>
          </w:p>
        </w:tc>
        <w:tc>
          <w:tcPr>
            <w:tcW w:w="296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323D5E" w14:textId="77777777" w:rsidR="00496FE5" w:rsidRPr="00601ED8" w:rsidRDefault="00496FE5" w:rsidP="00817541">
            <w:pPr>
              <w:spacing w:before="120" w:after="120"/>
              <w:rPr>
                <w:sz w:val="22"/>
                <w:szCs w:val="22"/>
              </w:rPr>
            </w:pPr>
          </w:p>
        </w:tc>
      </w:tr>
    </w:tbl>
    <w:p w14:paraId="4ADBFD9E" w14:textId="77777777" w:rsidR="00496FE5" w:rsidRPr="00E72481" w:rsidRDefault="00496FE5" w:rsidP="00496FE5">
      <w:pPr>
        <w:pStyle w:val="Akapitzlist"/>
        <w:spacing w:line="276" w:lineRule="auto"/>
        <w:ind w:hanging="720"/>
        <w:jc w:val="both"/>
        <w:rPr>
          <w:sz w:val="22"/>
          <w:szCs w:val="22"/>
        </w:rPr>
      </w:pPr>
      <w:r>
        <w:rPr>
          <w:sz w:val="22"/>
          <w:szCs w:val="22"/>
        </w:rPr>
        <w:t>*-tę funkcję pełni student – członek SKN</w:t>
      </w:r>
    </w:p>
    <w:p w14:paraId="749D6F8F" w14:textId="77777777" w:rsidR="00496FE5" w:rsidRDefault="00496FE5" w:rsidP="00496FE5">
      <w:pPr>
        <w:tabs>
          <w:tab w:val="left" w:leader="dot" w:pos="7938"/>
        </w:tabs>
        <w:rPr>
          <w:b/>
          <w:sz w:val="22"/>
          <w:szCs w:val="22"/>
        </w:rPr>
      </w:pPr>
    </w:p>
    <w:p w14:paraId="56CDC6FF" w14:textId="77777777" w:rsidR="00496FE5" w:rsidRPr="00601ED8" w:rsidRDefault="00496FE5" w:rsidP="00496FE5">
      <w:pPr>
        <w:tabs>
          <w:tab w:val="left" w:leader="dot" w:pos="7938"/>
        </w:tabs>
        <w:rPr>
          <w:b/>
          <w:sz w:val="22"/>
          <w:szCs w:val="22"/>
        </w:rPr>
      </w:pPr>
      <w:r w:rsidRPr="00601ED8">
        <w:rPr>
          <w:b/>
          <w:sz w:val="22"/>
          <w:szCs w:val="22"/>
        </w:rPr>
        <w:t>Zadania badawcze p</w:t>
      </w:r>
      <w:r>
        <w:rPr>
          <w:b/>
          <w:sz w:val="22"/>
          <w:szCs w:val="22"/>
        </w:rPr>
        <w:t xml:space="preserve">rzewidziane do realizacji </w:t>
      </w:r>
    </w:p>
    <w:p w14:paraId="2F57FCD4" w14:textId="77777777" w:rsidR="00496FE5" w:rsidRDefault="00496FE5" w:rsidP="00496FE5">
      <w:pPr>
        <w:rPr>
          <w:sz w:val="22"/>
          <w:szCs w:val="22"/>
        </w:rPr>
      </w:pPr>
    </w:p>
    <w:tbl>
      <w:tblPr>
        <w:tblStyle w:val="Tabela-Siatka"/>
        <w:tblW w:w="10485" w:type="dxa"/>
        <w:tblLook w:val="04A0" w:firstRow="1" w:lastRow="0" w:firstColumn="1" w:lastColumn="0" w:noHBand="0" w:noVBand="1"/>
      </w:tblPr>
      <w:tblGrid>
        <w:gridCol w:w="517"/>
        <w:gridCol w:w="2579"/>
        <w:gridCol w:w="2428"/>
        <w:gridCol w:w="2268"/>
        <w:gridCol w:w="1084"/>
        <w:gridCol w:w="1609"/>
      </w:tblGrid>
      <w:tr w:rsidR="00496FE5" w14:paraId="3756D71B" w14:textId="77777777" w:rsidTr="001E04CA">
        <w:tc>
          <w:tcPr>
            <w:tcW w:w="517" w:type="dxa"/>
            <w:shd w:val="clear" w:color="auto" w:fill="D9D9D9" w:themeFill="background1" w:themeFillShade="D9"/>
          </w:tcPr>
          <w:p w14:paraId="5D8B22D6" w14:textId="77777777" w:rsidR="00496FE5" w:rsidRDefault="00496FE5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.</w:t>
            </w:r>
          </w:p>
        </w:tc>
        <w:tc>
          <w:tcPr>
            <w:tcW w:w="2579" w:type="dxa"/>
            <w:shd w:val="clear" w:color="auto" w:fill="D9D9D9" w:themeFill="background1" w:themeFillShade="D9"/>
          </w:tcPr>
          <w:p w14:paraId="3DC45312" w14:textId="77777777" w:rsidR="00496FE5" w:rsidRDefault="00496FE5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tuł zadania</w:t>
            </w:r>
          </w:p>
        </w:tc>
        <w:tc>
          <w:tcPr>
            <w:tcW w:w="2428" w:type="dxa"/>
            <w:shd w:val="clear" w:color="auto" w:fill="D9D9D9" w:themeFill="background1" w:themeFillShade="D9"/>
          </w:tcPr>
          <w:p w14:paraId="2FB39F86" w14:textId="77777777" w:rsidR="00496FE5" w:rsidRDefault="00496FE5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l realizacji zadania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8FBA42F" w14:textId="77777777" w:rsidR="00496FE5" w:rsidRDefault="00496FE5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nowane efekty badawcze</w:t>
            </w:r>
          </w:p>
        </w:tc>
        <w:tc>
          <w:tcPr>
            <w:tcW w:w="1084" w:type="dxa"/>
            <w:shd w:val="clear" w:color="auto" w:fill="D9D9D9" w:themeFill="background1" w:themeFillShade="D9"/>
          </w:tcPr>
          <w:p w14:paraId="08D66403" w14:textId="77777777" w:rsidR="00496FE5" w:rsidRDefault="00496FE5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min realizacji</w:t>
            </w:r>
          </w:p>
        </w:tc>
        <w:tc>
          <w:tcPr>
            <w:tcW w:w="1609" w:type="dxa"/>
            <w:shd w:val="clear" w:color="auto" w:fill="D9D9D9" w:themeFill="background1" w:themeFillShade="D9"/>
          </w:tcPr>
          <w:p w14:paraId="23C77EC3" w14:textId="77777777" w:rsidR="00496FE5" w:rsidRDefault="00496FE5" w:rsidP="0081754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nioskowana kwota dofinansowania</w:t>
            </w:r>
          </w:p>
        </w:tc>
      </w:tr>
      <w:tr w:rsidR="00496FE5" w14:paraId="40F6863D" w14:textId="77777777" w:rsidTr="00332B7C">
        <w:trPr>
          <w:trHeight w:val="454"/>
        </w:trPr>
        <w:tc>
          <w:tcPr>
            <w:tcW w:w="517" w:type="dxa"/>
          </w:tcPr>
          <w:p w14:paraId="1986FF9A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2579" w:type="dxa"/>
          </w:tcPr>
          <w:p w14:paraId="6B0873C9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2428" w:type="dxa"/>
          </w:tcPr>
          <w:p w14:paraId="3E4ED2BE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70F78C13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1084" w:type="dxa"/>
          </w:tcPr>
          <w:p w14:paraId="63C5B8ED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1609" w:type="dxa"/>
          </w:tcPr>
          <w:p w14:paraId="33543809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</w:tr>
      <w:tr w:rsidR="00496FE5" w14:paraId="3E1C52B4" w14:textId="77777777" w:rsidTr="00332B7C">
        <w:trPr>
          <w:trHeight w:val="545"/>
        </w:trPr>
        <w:tc>
          <w:tcPr>
            <w:tcW w:w="517" w:type="dxa"/>
          </w:tcPr>
          <w:p w14:paraId="4C88AB40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2579" w:type="dxa"/>
          </w:tcPr>
          <w:p w14:paraId="321E8EF7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2428" w:type="dxa"/>
          </w:tcPr>
          <w:p w14:paraId="595F75F7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3E3D7593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1084" w:type="dxa"/>
          </w:tcPr>
          <w:p w14:paraId="56D45102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1609" w:type="dxa"/>
          </w:tcPr>
          <w:p w14:paraId="2A3493F1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</w:tr>
      <w:tr w:rsidR="00496FE5" w14:paraId="2BD7679B" w14:textId="77777777" w:rsidTr="00332B7C">
        <w:trPr>
          <w:trHeight w:val="552"/>
        </w:trPr>
        <w:tc>
          <w:tcPr>
            <w:tcW w:w="517" w:type="dxa"/>
          </w:tcPr>
          <w:p w14:paraId="5F9D882C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2579" w:type="dxa"/>
          </w:tcPr>
          <w:p w14:paraId="397DF672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2428" w:type="dxa"/>
          </w:tcPr>
          <w:p w14:paraId="306453EC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13F45CC7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1084" w:type="dxa"/>
          </w:tcPr>
          <w:p w14:paraId="2098022E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  <w:tc>
          <w:tcPr>
            <w:tcW w:w="1609" w:type="dxa"/>
          </w:tcPr>
          <w:p w14:paraId="029867EC" w14:textId="77777777" w:rsidR="00496FE5" w:rsidRDefault="00496FE5" w:rsidP="00817541">
            <w:pPr>
              <w:rPr>
                <w:sz w:val="22"/>
                <w:szCs w:val="22"/>
              </w:rPr>
            </w:pPr>
          </w:p>
        </w:tc>
      </w:tr>
    </w:tbl>
    <w:p w14:paraId="01AE78DC" w14:textId="77777777" w:rsidR="00496FE5" w:rsidRDefault="00496FE5" w:rsidP="00496FE5">
      <w:pPr>
        <w:tabs>
          <w:tab w:val="left" w:leader="dot" w:pos="2835"/>
          <w:tab w:val="left" w:pos="5103"/>
          <w:tab w:val="left" w:leader="dot" w:pos="9072"/>
        </w:tabs>
        <w:rPr>
          <w:sz w:val="22"/>
          <w:szCs w:val="22"/>
        </w:rPr>
      </w:pPr>
    </w:p>
    <w:p w14:paraId="1D5F4858" w14:textId="77777777" w:rsidR="00496FE5" w:rsidRPr="007103F1" w:rsidRDefault="00496FE5" w:rsidP="00496FE5">
      <w:pPr>
        <w:tabs>
          <w:tab w:val="left" w:leader="dot" w:pos="2835"/>
          <w:tab w:val="left" w:pos="5103"/>
          <w:tab w:val="left" w:leader="dot" w:pos="9072"/>
        </w:tabs>
        <w:spacing w:line="360" w:lineRule="auto"/>
        <w:rPr>
          <w:b/>
          <w:sz w:val="22"/>
          <w:szCs w:val="22"/>
        </w:rPr>
      </w:pPr>
      <w:r w:rsidRPr="007103F1">
        <w:rPr>
          <w:b/>
          <w:sz w:val="22"/>
          <w:szCs w:val="22"/>
        </w:rPr>
        <w:t>Planowan</w:t>
      </w:r>
      <w:r>
        <w:rPr>
          <w:b/>
          <w:sz w:val="22"/>
          <w:szCs w:val="22"/>
        </w:rPr>
        <w:t>e</w:t>
      </w:r>
      <w:r w:rsidRPr="007103F1">
        <w:rPr>
          <w:b/>
          <w:sz w:val="22"/>
          <w:szCs w:val="22"/>
        </w:rPr>
        <w:t xml:space="preserve"> rezultaty zadań badawczych przewidzianych do realizacji w</w:t>
      </w:r>
      <w:r>
        <w:rPr>
          <w:b/>
          <w:sz w:val="22"/>
          <w:szCs w:val="22"/>
        </w:rPr>
        <w:t xml:space="preserve"> ………</w:t>
      </w:r>
      <w:r w:rsidRPr="007103F1">
        <w:rPr>
          <w:b/>
          <w:sz w:val="22"/>
          <w:szCs w:val="22"/>
        </w:rPr>
        <w:t xml:space="preserve"> roku 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2549"/>
        <w:gridCol w:w="995"/>
        <w:gridCol w:w="5074"/>
      </w:tblGrid>
      <w:tr w:rsidR="00496FE5" w14:paraId="34D16429" w14:textId="77777777" w:rsidTr="001E04CA">
        <w:trPr>
          <w:trHeight w:val="893"/>
          <w:jc w:val="center"/>
        </w:trPr>
        <w:tc>
          <w:tcPr>
            <w:tcW w:w="4387" w:type="dxa"/>
            <w:gridSpan w:val="2"/>
            <w:shd w:val="clear" w:color="auto" w:fill="D9D9D9" w:themeFill="background1" w:themeFillShade="D9"/>
            <w:vAlign w:val="center"/>
          </w:tcPr>
          <w:p w14:paraId="6B672931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zwa rezultatu</w:t>
            </w: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6FA429BE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czba </w:t>
            </w:r>
          </w:p>
        </w:tc>
        <w:tc>
          <w:tcPr>
            <w:tcW w:w="5074" w:type="dxa"/>
            <w:shd w:val="clear" w:color="auto" w:fill="D9D9D9" w:themeFill="background1" w:themeFillShade="D9"/>
          </w:tcPr>
          <w:p w14:paraId="07E2626D" w14:textId="77777777" w:rsidR="00D92681" w:rsidRDefault="00D92681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  <w:p w14:paraId="12E6A194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nowany tytuł publikacji/wystąpienia/posteru</w:t>
            </w:r>
          </w:p>
        </w:tc>
      </w:tr>
      <w:tr w:rsidR="00496FE5" w14:paraId="281B41E2" w14:textId="77777777" w:rsidTr="00817541">
        <w:trPr>
          <w:trHeight w:val="340"/>
          <w:jc w:val="center"/>
        </w:trPr>
        <w:tc>
          <w:tcPr>
            <w:tcW w:w="1838" w:type="dxa"/>
            <w:vMerge w:val="restart"/>
            <w:vAlign w:val="center"/>
          </w:tcPr>
          <w:p w14:paraId="5FFC57FA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blikacje</w:t>
            </w:r>
          </w:p>
        </w:tc>
        <w:tc>
          <w:tcPr>
            <w:tcW w:w="2549" w:type="dxa"/>
            <w:vAlign w:val="center"/>
          </w:tcPr>
          <w:p w14:paraId="6EC7FEEA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00 lub140 lub </w:t>
            </w:r>
            <w:r>
              <w:t>2</w:t>
            </w:r>
            <w:r>
              <w:rPr>
                <w:sz w:val="22"/>
                <w:szCs w:val="22"/>
              </w:rPr>
              <w:t>00 pkt</w:t>
            </w:r>
          </w:p>
        </w:tc>
        <w:tc>
          <w:tcPr>
            <w:tcW w:w="995" w:type="dxa"/>
          </w:tcPr>
          <w:p w14:paraId="098B42D5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3E8FA78A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  <w:tr w:rsidR="00496FE5" w14:paraId="1DB503E9" w14:textId="77777777" w:rsidTr="00817541">
        <w:trPr>
          <w:trHeight w:val="340"/>
          <w:jc w:val="center"/>
        </w:trPr>
        <w:tc>
          <w:tcPr>
            <w:tcW w:w="1838" w:type="dxa"/>
            <w:vMerge/>
            <w:vAlign w:val="center"/>
          </w:tcPr>
          <w:p w14:paraId="38BB5265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0554B7A0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 lub 70 pkt</w:t>
            </w:r>
          </w:p>
        </w:tc>
        <w:tc>
          <w:tcPr>
            <w:tcW w:w="995" w:type="dxa"/>
          </w:tcPr>
          <w:p w14:paraId="1E151AD1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2AB2856A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  <w:tr w:rsidR="00496FE5" w14:paraId="5CEFBE30" w14:textId="77777777" w:rsidTr="00817541">
        <w:trPr>
          <w:trHeight w:val="340"/>
          <w:jc w:val="center"/>
        </w:trPr>
        <w:tc>
          <w:tcPr>
            <w:tcW w:w="1838" w:type="dxa"/>
            <w:vMerge/>
            <w:vAlign w:val="center"/>
          </w:tcPr>
          <w:p w14:paraId="4463B14D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549" w:type="dxa"/>
            <w:vAlign w:val="center"/>
          </w:tcPr>
          <w:p w14:paraId="3F959E88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 pkt i mniej</w:t>
            </w:r>
          </w:p>
        </w:tc>
        <w:tc>
          <w:tcPr>
            <w:tcW w:w="995" w:type="dxa"/>
          </w:tcPr>
          <w:p w14:paraId="69EF8CCA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25F902DE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  <w:tr w:rsidR="00496FE5" w14:paraId="6FDCCCF8" w14:textId="77777777" w:rsidTr="00817541">
        <w:trPr>
          <w:trHeight w:val="340"/>
          <w:jc w:val="center"/>
        </w:trPr>
        <w:tc>
          <w:tcPr>
            <w:tcW w:w="4387" w:type="dxa"/>
            <w:gridSpan w:val="2"/>
            <w:vAlign w:val="center"/>
          </w:tcPr>
          <w:p w14:paraId="74601279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ystąpienie na konferencji naukowej</w:t>
            </w:r>
          </w:p>
        </w:tc>
        <w:tc>
          <w:tcPr>
            <w:tcW w:w="995" w:type="dxa"/>
          </w:tcPr>
          <w:p w14:paraId="24B1A066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4D632705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  <w:tr w:rsidR="00496FE5" w14:paraId="3DB43FB4" w14:textId="77777777" w:rsidTr="00817541">
        <w:trPr>
          <w:trHeight w:val="340"/>
          <w:jc w:val="center"/>
        </w:trPr>
        <w:tc>
          <w:tcPr>
            <w:tcW w:w="4387" w:type="dxa"/>
            <w:gridSpan w:val="2"/>
            <w:vAlign w:val="center"/>
          </w:tcPr>
          <w:p w14:paraId="04B0445A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ster konferencyjny</w:t>
            </w:r>
          </w:p>
        </w:tc>
        <w:tc>
          <w:tcPr>
            <w:tcW w:w="995" w:type="dxa"/>
          </w:tcPr>
          <w:p w14:paraId="793AE6B7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63B1F942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  <w:tr w:rsidR="00496FE5" w14:paraId="4F9495CB" w14:textId="77777777" w:rsidTr="00817541">
        <w:trPr>
          <w:trHeight w:val="340"/>
          <w:jc w:val="center"/>
        </w:trPr>
        <w:tc>
          <w:tcPr>
            <w:tcW w:w="4387" w:type="dxa"/>
            <w:gridSpan w:val="2"/>
            <w:vAlign w:val="center"/>
          </w:tcPr>
          <w:p w14:paraId="46FCB75A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ne rezultaty naukowe **</w:t>
            </w:r>
          </w:p>
        </w:tc>
        <w:tc>
          <w:tcPr>
            <w:tcW w:w="995" w:type="dxa"/>
          </w:tcPr>
          <w:p w14:paraId="6812E52A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37EE648F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  <w:tr w:rsidR="00496FE5" w14:paraId="1F527718" w14:textId="77777777" w:rsidTr="00817541">
        <w:trPr>
          <w:trHeight w:val="340"/>
          <w:jc w:val="center"/>
        </w:trPr>
        <w:tc>
          <w:tcPr>
            <w:tcW w:w="4387" w:type="dxa"/>
            <w:gridSpan w:val="2"/>
            <w:vAlign w:val="center"/>
          </w:tcPr>
          <w:p w14:paraId="12437067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95" w:type="dxa"/>
          </w:tcPr>
          <w:p w14:paraId="403BE939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074" w:type="dxa"/>
          </w:tcPr>
          <w:p w14:paraId="556F0653" w14:textId="77777777" w:rsidR="00496FE5" w:rsidRDefault="00496FE5" w:rsidP="00817541">
            <w:pPr>
              <w:tabs>
                <w:tab w:val="left" w:leader="dot" w:pos="2835"/>
                <w:tab w:val="left" w:pos="5103"/>
                <w:tab w:val="left" w:leader="dot" w:pos="9072"/>
              </w:tabs>
              <w:jc w:val="center"/>
              <w:rPr>
                <w:sz w:val="22"/>
                <w:szCs w:val="22"/>
              </w:rPr>
            </w:pPr>
          </w:p>
        </w:tc>
      </w:tr>
    </w:tbl>
    <w:p w14:paraId="39AF9E7F" w14:textId="77777777" w:rsidR="00496FE5" w:rsidRDefault="00496FE5" w:rsidP="00496FE5">
      <w:pPr>
        <w:tabs>
          <w:tab w:val="left" w:leader="dot" w:pos="2835"/>
          <w:tab w:val="left" w:pos="5103"/>
          <w:tab w:val="left" w:leader="dot" w:pos="9072"/>
        </w:tabs>
        <w:rPr>
          <w:sz w:val="22"/>
          <w:szCs w:val="22"/>
        </w:rPr>
      </w:pPr>
    </w:p>
    <w:p w14:paraId="2160529E" w14:textId="77777777" w:rsidR="00496FE5" w:rsidRDefault="00496FE5" w:rsidP="00496FE5">
      <w:pPr>
        <w:tabs>
          <w:tab w:val="left" w:leader="dot" w:pos="2835"/>
          <w:tab w:val="left" w:pos="5103"/>
          <w:tab w:val="left" w:leader="dot" w:pos="9072"/>
        </w:tabs>
        <w:rPr>
          <w:sz w:val="22"/>
          <w:szCs w:val="22"/>
        </w:rPr>
      </w:pPr>
    </w:p>
    <w:p w14:paraId="074E4122" w14:textId="77777777" w:rsidR="00496FE5" w:rsidRDefault="00062C65" w:rsidP="00496FE5">
      <w:pPr>
        <w:tabs>
          <w:tab w:val="left" w:leader="dot" w:pos="2835"/>
          <w:tab w:val="left" w:pos="5103"/>
          <w:tab w:val="left" w:leader="dot" w:pos="9072"/>
        </w:tabs>
        <w:jc w:val="both"/>
        <w:rPr>
          <w:sz w:val="22"/>
          <w:szCs w:val="22"/>
        </w:rPr>
      </w:pPr>
      <w:r>
        <w:rPr>
          <w:b/>
          <w:noProof/>
          <w:sz w:val="22"/>
          <w:szCs w:val="22"/>
        </w:rPr>
        <w:lastRenderedPageBreak/>
        <w:pict w14:anchorId="5BFBD71B">
          <v:shapetype id="_x0000_t202" coordsize="21600,21600" o:spt="202" path="m,l,21600r21600,l21600,xe">
            <v:stroke joinstyle="miter"/>
            <v:path gradientshapeok="t" o:connecttype="rect"/>
          </v:shapetype>
          <v:shape id="Pole tekstowe 3" o:spid="_x0000_s1026" type="#_x0000_t202" style="position:absolute;left:0;text-align:left;margin-left:954.85pt;margin-top:33.75pt;width:522.75pt;height:106.9pt;z-index:251659264;visibility:visible;mso-wrap-style:square;mso-width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">
            <v:textbox>
              <w:txbxContent>
                <w:p w14:paraId="7E212A76" w14:textId="77777777" w:rsidR="00496FE5" w:rsidRDefault="00496FE5" w:rsidP="00496FE5">
                  <w:r>
                    <w:t xml:space="preserve"> </w:t>
                  </w:r>
                </w:p>
              </w:txbxContent>
            </v:textbox>
            <w10:wrap type="square" anchorx="margin"/>
          </v:shape>
        </w:pict>
      </w:r>
      <w:r w:rsidR="00496FE5">
        <w:rPr>
          <w:sz w:val="22"/>
          <w:szCs w:val="22"/>
        </w:rPr>
        <w:t xml:space="preserve">** - krótki opis spodziewanych innych rezultatów naukowych </w:t>
      </w:r>
      <w:r w:rsidR="00496FE5" w:rsidRPr="00132401">
        <w:rPr>
          <w:sz w:val="22"/>
          <w:szCs w:val="22"/>
        </w:rPr>
        <w:t>zadań badawczych przewidzianych do realizacji w</w:t>
      </w:r>
      <w:r w:rsidR="00496FE5">
        <w:rPr>
          <w:sz w:val="22"/>
          <w:szCs w:val="22"/>
        </w:rPr>
        <w:t xml:space="preserve"> ………</w:t>
      </w:r>
      <w:r w:rsidR="00496FE5" w:rsidRPr="00132401">
        <w:rPr>
          <w:sz w:val="22"/>
          <w:szCs w:val="22"/>
        </w:rPr>
        <w:t xml:space="preserve"> roku </w:t>
      </w:r>
      <w:r w:rsidR="00496FE5">
        <w:rPr>
          <w:sz w:val="22"/>
          <w:szCs w:val="22"/>
        </w:rPr>
        <w:t>(nazwa/opis do 100 słów):</w:t>
      </w:r>
    </w:p>
    <w:p w14:paraId="60255EA3" w14:textId="77777777" w:rsidR="00496FE5" w:rsidRDefault="00496FE5" w:rsidP="00496FE5">
      <w:pPr>
        <w:tabs>
          <w:tab w:val="left" w:leader="dot" w:pos="2835"/>
          <w:tab w:val="left" w:pos="5103"/>
          <w:tab w:val="left" w:leader="dot" w:pos="9072"/>
        </w:tabs>
        <w:rPr>
          <w:sz w:val="22"/>
          <w:szCs w:val="22"/>
        </w:rPr>
      </w:pPr>
    </w:p>
    <w:p w14:paraId="14AC7047" w14:textId="77777777" w:rsidR="00496FE5" w:rsidRDefault="00496FE5" w:rsidP="00496FE5">
      <w:pPr>
        <w:tabs>
          <w:tab w:val="left" w:leader="dot" w:pos="2835"/>
          <w:tab w:val="left" w:pos="5103"/>
          <w:tab w:val="left" w:leader="dot" w:pos="9639"/>
        </w:tabs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6946"/>
      </w:tblGrid>
      <w:tr w:rsidR="00496FE5" w14:paraId="36A7F70C" w14:textId="77777777" w:rsidTr="00817541">
        <w:trPr>
          <w:trHeight w:val="1239"/>
        </w:trPr>
        <w:tc>
          <w:tcPr>
            <w:tcW w:w="3397" w:type="dxa"/>
          </w:tcPr>
          <w:p w14:paraId="365C1E33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06FF4C2B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0B19C599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</w:t>
            </w:r>
          </w:p>
          <w:p w14:paraId="76BE25FE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Data</w:t>
            </w:r>
          </w:p>
        </w:tc>
        <w:tc>
          <w:tcPr>
            <w:tcW w:w="6946" w:type="dxa"/>
          </w:tcPr>
          <w:p w14:paraId="77C46FF0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46075554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22615D32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……………………………….</w:t>
            </w:r>
          </w:p>
          <w:p w14:paraId="0C410D4D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 xml:space="preserve">Podpis </w:t>
            </w:r>
            <w:r>
              <w:rPr>
                <w:iCs/>
                <w:sz w:val="22"/>
                <w:szCs w:val="22"/>
              </w:rPr>
              <w:t>o</w:t>
            </w:r>
            <w:r w:rsidRPr="00496FE5">
              <w:rPr>
                <w:iCs/>
                <w:sz w:val="22"/>
                <w:szCs w:val="22"/>
              </w:rPr>
              <w:t xml:space="preserve">piekunki / </w:t>
            </w:r>
            <w:r>
              <w:rPr>
                <w:iCs/>
                <w:sz w:val="22"/>
                <w:szCs w:val="22"/>
              </w:rPr>
              <w:t>o</w:t>
            </w:r>
            <w:r w:rsidRPr="00496FE5">
              <w:rPr>
                <w:iCs/>
                <w:sz w:val="22"/>
                <w:szCs w:val="22"/>
              </w:rPr>
              <w:t xml:space="preserve">piekuna </w:t>
            </w:r>
            <w:r w:rsidR="00D92681">
              <w:rPr>
                <w:iCs/>
                <w:sz w:val="22"/>
                <w:szCs w:val="22"/>
              </w:rPr>
              <w:t>S</w:t>
            </w:r>
            <w:r w:rsidRPr="00496FE5">
              <w:rPr>
                <w:iCs/>
                <w:sz w:val="22"/>
                <w:szCs w:val="22"/>
              </w:rPr>
              <w:t>KN</w:t>
            </w:r>
          </w:p>
        </w:tc>
      </w:tr>
      <w:tr w:rsidR="00496FE5" w14:paraId="3F856222" w14:textId="77777777" w:rsidTr="00817541">
        <w:trPr>
          <w:trHeight w:val="1239"/>
        </w:trPr>
        <w:tc>
          <w:tcPr>
            <w:tcW w:w="3397" w:type="dxa"/>
          </w:tcPr>
          <w:p w14:paraId="64BD6A6A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51A8434B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3F2A6578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</w:t>
            </w:r>
          </w:p>
          <w:p w14:paraId="58838289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Data</w:t>
            </w:r>
          </w:p>
        </w:tc>
        <w:tc>
          <w:tcPr>
            <w:tcW w:w="6946" w:type="dxa"/>
          </w:tcPr>
          <w:p w14:paraId="4833A8B9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rPr>
                <w:iCs/>
                <w:sz w:val="22"/>
                <w:szCs w:val="22"/>
              </w:rPr>
            </w:pPr>
          </w:p>
          <w:p w14:paraId="00DC8AB7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rPr>
                <w:iCs/>
                <w:sz w:val="22"/>
                <w:szCs w:val="22"/>
              </w:rPr>
            </w:pPr>
          </w:p>
          <w:p w14:paraId="27C2493A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……………………………….</w:t>
            </w:r>
          </w:p>
          <w:p w14:paraId="637FF921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 xml:space="preserve">Podpis </w:t>
            </w:r>
            <w:r>
              <w:rPr>
                <w:iCs/>
                <w:sz w:val="22"/>
                <w:szCs w:val="22"/>
              </w:rPr>
              <w:t>p</w:t>
            </w:r>
            <w:r w:rsidRPr="00496FE5">
              <w:rPr>
                <w:iCs/>
                <w:sz w:val="22"/>
                <w:szCs w:val="22"/>
              </w:rPr>
              <w:t xml:space="preserve">rzewodniczącej / </w:t>
            </w:r>
            <w:r>
              <w:rPr>
                <w:iCs/>
                <w:sz w:val="22"/>
                <w:szCs w:val="22"/>
              </w:rPr>
              <w:t>p</w:t>
            </w:r>
            <w:r w:rsidRPr="00496FE5">
              <w:rPr>
                <w:iCs/>
                <w:sz w:val="22"/>
                <w:szCs w:val="22"/>
              </w:rPr>
              <w:t xml:space="preserve">rzewodniczącego </w:t>
            </w:r>
            <w:r w:rsidR="00D92681">
              <w:rPr>
                <w:iCs/>
                <w:sz w:val="22"/>
                <w:szCs w:val="22"/>
              </w:rPr>
              <w:t>S</w:t>
            </w:r>
            <w:r w:rsidRPr="00496FE5">
              <w:rPr>
                <w:iCs/>
                <w:sz w:val="22"/>
                <w:szCs w:val="22"/>
              </w:rPr>
              <w:t>KN</w:t>
            </w:r>
          </w:p>
        </w:tc>
      </w:tr>
      <w:tr w:rsidR="00496FE5" w14:paraId="5ED3B2C4" w14:textId="77777777" w:rsidTr="00817541">
        <w:trPr>
          <w:trHeight w:val="1239"/>
        </w:trPr>
        <w:tc>
          <w:tcPr>
            <w:tcW w:w="3397" w:type="dxa"/>
          </w:tcPr>
          <w:p w14:paraId="7B128D29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11BE63CB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50072D00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</w:t>
            </w:r>
          </w:p>
          <w:p w14:paraId="3E563310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Data</w:t>
            </w:r>
          </w:p>
        </w:tc>
        <w:tc>
          <w:tcPr>
            <w:tcW w:w="6946" w:type="dxa"/>
          </w:tcPr>
          <w:p w14:paraId="0BF1D365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</w:p>
          <w:p w14:paraId="5747705A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rPr>
                <w:iCs/>
                <w:sz w:val="22"/>
                <w:szCs w:val="22"/>
              </w:rPr>
            </w:pPr>
          </w:p>
          <w:p w14:paraId="6AAE2268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>………………………………………………………………….</w:t>
            </w:r>
          </w:p>
          <w:p w14:paraId="356AD755" w14:textId="77777777" w:rsidR="00496FE5" w:rsidRPr="00496FE5" w:rsidRDefault="00496FE5" w:rsidP="00817541">
            <w:pPr>
              <w:pStyle w:val="Nagwek"/>
              <w:tabs>
                <w:tab w:val="clear" w:pos="4536"/>
                <w:tab w:val="clear" w:pos="9072"/>
                <w:tab w:val="left" w:pos="1134"/>
                <w:tab w:val="left" w:pos="5387"/>
              </w:tabs>
              <w:spacing w:line="480" w:lineRule="auto"/>
              <w:jc w:val="center"/>
              <w:rPr>
                <w:iCs/>
                <w:sz w:val="22"/>
                <w:szCs w:val="22"/>
              </w:rPr>
            </w:pPr>
            <w:r w:rsidRPr="00496FE5">
              <w:rPr>
                <w:iCs/>
                <w:sz w:val="22"/>
                <w:szCs w:val="22"/>
              </w:rPr>
              <w:t xml:space="preserve">Podpis </w:t>
            </w:r>
            <w:r>
              <w:rPr>
                <w:iCs/>
                <w:sz w:val="22"/>
                <w:szCs w:val="22"/>
              </w:rPr>
              <w:t>k</w:t>
            </w:r>
            <w:r w:rsidRPr="00496FE5">
              <w:rPr>
                <w:iCs/>
                <w:sz w:val="22"/>
                <w:szCs w:val="22"/>
              </w:rPr>
              <w:t xml:space="preserve">ierowniczki / </w:t>
            </w:r>
            <w:r>
              <w:rPr>
                <w:iCs/>
                <w:sz w:val="22"/>
                <w:szCs w:val="22"/>
              </w:rPr>
              <w:t>k</w:t>
            </w:r>
            <w:r w:rsidRPr="00496FE5">
              <w:rPr>
                <w:iCs/>
                <w:sz w:val="22"/>
                <w:szCs w:val="22"/>
              </w:rPr>
              <w:t>ierownika wnioskowanego projektu badawczego</w:t>
            </w:r>
          </w:p>
        </w:tc>
      </w:tr>
    </w:tbl>
    <w:p w14:paraId="7A7DEFB4" w14:textId="77777777" w:rsidR="00496FE5" w:rsidRDefault="00496FE5" w:rsidP="00496FE5"/>
    <w:bookmarkEnd w:id="0"/>
    <w:p w14:paraId="4C61B8D0" w14:textId="77777777" w:rsidR="00496FE5" w:rsidRDefault="00496FE5"/>
    <w:sectPr w:rsidR="00496FE5" w:rsidSect="00F91B30">
      <w:headerReference w:type="default" r:id="rId6"/>
      <w:pgSz w:w="11906" w:h="16838" w:code="9"/>
      <w:pgMar w:top="720" w:right="720" w:bottom="720" w:left="720" w:header="567" w:footer="56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39D38" w14:textId="77777777" w:rsidR="00393749" w:rsidRDefault="00393749" w:rsidP="00496FE5">
      <w:r>
        <w:separator/>
      </w:r>
    </w:p>
  </w:endnote>
  <w:endnote w:type="continuationSeparator" w:id="0">
    <w:p w14:paraId="30476251" w14:textId="77777777" w:rsidR="00393749" w:rsidRDefault="00393749" w:rsidP="00496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814F3" w14:textId="77777777" w:rsidR="00393749" w:rsidRDefault="00393749" w:rsidP="00496FE5">
      <w:r>
        <w:separator/>
      </w:r>
    </w:p>
  </w:footnote>
  <w:footnote w:type="continuationSeparator" w:id="0">
    <w:p w14:paraId="21EBB595" w14:textId="77777777" w:rsidR="00393749" w:rsidRDefault="00393749" w:rsidP="00496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C9709" w14:textId="4D4BF1E1" w:rsidR="00496FE5" w:rsidRPr="00BE2DEF" w:rsidRDefault="00496FE5" w:rsidP="00496FE5">
    <w:pPr>
      <w:pStyle w:val="Nagwek"/>
      <w:jc w:val="right"/>
    </w:pPr>
    <w:r w:rsidRPr="00BE2DEF">
      <w:t xml:space="preserve">Załącznik nr </w:t>
    </w:r>
    <w:r w:rsidR="00D92681">
      <w:t xml:space="preserve">3 do ZR nr </w:t>
    </w:r>
    <w:r w:rsidR="00062C65">
      <w:t>209</w:t>
    </w:r>
    <w:r w:rsidR="00D92681">
      <w:t>/2022</w:t>
    </w:r>
  </w:p>
  <w:p w14:paraId="66DB22DD" w14:textId="77777777" w:rsidR="00496FE5" w:rsidRDefault="00496FE5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TcyMTO0NDA2tDBR0lEKTi0uzszPAykwqgUAjK4j3iwAAAA="/>
  </w:docVars>
  <w:rsids>
    <w:rsidRoot w:val="00496FE5"/>
    <w:rsid w:val="000474EA"/>
    <w:rsid w:val="00062C65"/>
    <w:rsid w:val="001E04CA"/>
    <w:rsid w:val="00332B7C"/>
    <w:rsid w:val="00393749"/>
    <w:rsid w:val="00496FE5"/>
    <w:rsid w:val="00973A7F"/>
    <w:rsid w:val="00CE2CBC"/>
    <w:rsid w:val="00D92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0F0797ED"/>
  <w15:docId w15:val="{D77E14E6-9DB8-4C56-8FD4-E6537C7A9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6F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496FE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96FE5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ytu">
    <w:name w:val="Title"/>
    <w:basedOn w:val="Normalny"/>
    <w:link w:val="TytuZnak"/>
    <w:qFormat/>
    <w:rsid w:val="00496FE5"/>
    <w:pPr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496FE5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Pogrubienie">
    <w:name w:val="Strong"/>
    <w:qFormat/>
    <w:rsid w:val="00496FE5"/>
    <w:rPr>
      <w:b/>
      <w:bCs w:val="0"/>
    </w:rPr>
  </w:style>
  <w:style w:type="table" w:styleId="Tabela-Siatka">
    <w:name w:val="Table Grid"/>
    <w:basedOn w:val="Standardowy"/>
    <w:uiPriority w:val="39"/>
    <w:rsid w:val="00496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96FE5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496FE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96FE5"/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69</Characters>
  <Application>Microsoft Office Word</Application>
  <DocSecurity>0</DocSecurity>
  <Lines>11</Lines>
  <Paragraphs>3</Paragraphs>
  <ScaleCrop>false</ScaleCrop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ra Piwoni-Krzeszowska</dc:creator>
  <cp:keywords/>
  <dc:description/>
  <cp:lastModifiedBy>Marta Szczepuła-Błaszczuk</cp:lastModifiedBy>
  <cp:revision>2</cp:revision>
  <dcterms:created xsi:type="dcterms:W3CDTF">2022-12-20T10:43:00Z</dcterms:created>
  <dcterms:modified xsi:type="dcterms:W3CDTF">2022-12-20T10:43:00Z</dcterms:modified>
</cp:coreProperties>
</file>